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15BE3E" w14:textId="77777777" w:rsidR="00B80BAC" w:rsidRDefault="00B80BAC" w:rsidP="00414CCD">
      <w:pPr>
        <w:rPr>
          <w:b/>
          <w:sz w:val="28"/>
        </w:rPr>
      </w:pPr>
    </w:p>
    <w:p w14:paraId="270C732D" w14:textId="46734FAE" w:rsidR="00414CCD" w:rsidRPr="00495881" w:rsidRDefault="00B80BAC" w:rsidP="00495881">
      <w:pPr>
        <w:jc w:val="center"/>
        <w:rPr>
          <w:b/>
          <w:bCs/>
          <w:sz w:val="32"/>
          <w:szCs w:val="32"/>
        </w:rPr>
      </w:pPr>
      <w:r>
        <w:rPr>
          <w:b/>
          <w:bCs/>
          <w:sz w:val="32"/>
          <w:szCs w:val="32"/>
        </w:rPr>
        <w:t>Dự án cuối khóa – Final Project</w:t>
      </w:r>
    </w:p>
    <w:p w14:paraId="06ECAB6D" w14:textId="77777777" w:rsidR="00D86434" w:rsidRDefault="00D86434" w:rsidP="00D86434">
      <w:pPr>
        <w:pBdr>
          <w:top w:val="single" w:sz="4" w:space="1" w:color="auto"/>
          <w:left w:val="single" w:sz="4" w:space="4" w:color="auto"/>
          <w:bottom w:val="single" w:sz="4" w:space="1" w:color="auto"/>
          <w:right w:val="single" w:sz="4" w:space="4" w:color="auto"/>
        </w:pBdr>
      </w:pPr>
      <w:r>
        <w:t>Bạn hãy thực hiện các bài tập dưới đây, kết quả gửi về đội ngũ Mentor theo lưu ý bên dưới:</w:t>
      </w:r>
    </w:p>
    <w:p w14:paraId="4079205B" w14:textId="54A9680D" w:rsidR="00D86434" w:rsidRDefault="00D86434" w:rsidP="00D86434">
      <w:pPr>
        <w:pStyle w:val="ListParagraph"/>
        <w:numPr>
          <w:ilvl w:val="0"/>
          <w:numId w:val="1"/>
        </w:numPr>
        <w:pBdr>
          <w:top w:val="single" w:sz="4" w:space="1" w:color="auto"/>
          <w:left w:val="single" w:sz="4" w:space="21" w:color="auto"/>
          <w:bottom w:val="single" w:sz="4" w:space="1" w:color="auto"/>
          <w:right w:val="single" w:sz="4" w:space="4" w:color="auto"/>
        </w:pBdr>
      </w:pPr>
      <w:r>
        <w:t xml:space="preserve">File kết quả là 01 file nén với tên: </w:t>
      </w:r>
      <w:r w:rsidRPr="784416A3">
        <w:rPr>
          <w:b/>
          <w:bCs/>
        </w:rPr>
        <w:t>DAK27_Hoten_GĐ</w:t>
      </w:r>
      <w:r>
        <w:rPr>
          <w:b/>
          <w:bCs/>
        </w:rPr>
        <w:t>4</w:t>
      </w:r>
      <w:r w:rsidRPr="784416A3">
        <w:rPr>
          <w:b/>
          <w:bCs/>
        </w:rPr>
        <w:t>.rar</w:t>
      </w:r>
      <w:r>
        <w:t>. File kết quả bao gồm:</w:t>
      </w:r>
    </w:p>
    <w:p w14:paraId="01DB1FE6" w14:textId="38D9378E" w:rsidR="00D86434" w:rsidRDefault="009868A9" w:rsidP="00D86434">
      <w:pPr>
        <w:pStyle w:val="ListParagraph"/>
        <w:numPr>
          <w:ilvl w:val="1"/>
          <w:numId w:val="1"/>
        </w:numPr>
        <w:rPr>
          <w:rFonts w:eastAsiaTheme="minorEastAsia"/>
        </w:rPr>
      </w:pPr>
      <w:r>
        <w:t xml:space="preserve">File soure code của bạn (đặt tên là </w:t>
      </w:r>
      <w:r w:rsidRPr="009868A9">
        <w:rPr>
          <w:b/>
          <w:bCs/>
        </w:rPr>
        <w:t>dak27_final.py)</w:t>
      </w:r>
    </w:p>
    <w:p w14:paraId="57CE9716" w14:textId="35B159C0" w:rsidR="00D86434" w:rsidRDefault="009868A9" w:rsidP="00D86434">
      <w:pPr>
        <w:pStyle w:val="ListParagraph"/>
        <w:numPr>
          <w:ilvl w:val="1"/>
          <w:numId w:val="1"/>
        </w:numPr>
        <w:rPr>
          <w:rFonts w:eastAsiaTheme="minorEastAsia"/>
        </w:rPr>
      </w:pPr>
      <w:r>
        <w:t xml:space="preserve">Video demo chương trình của bạn </w:t>
      </w:r>
    </w:p>
    <w:p w14:paraId="2B871B35" w14:textId="2CF996AA" w:rsidR="00D86434" w:rsidRDefault="00D86434" w:rsidP="00D86434">
      <w:pPr>
        <w:pStyle w:val="ListParagraph"/>
        <w:numPr>
          <w:ilvl w:val="0"/>
          <w:numId w:val="1"/>
        </w:numPr>
        <w:pBdr>
          <w:top w:val="single" w:sz="4" w:space="1" w:color="auto"/>
          <w:left w:val="single" w:sz="4" w:space="21" w:color="auto"/>
          <w:bottom w:val="single" w:sz="4" w:space="1" w:color="auto"/>
          <w:right w:val="single" w:sz="4" w:space="4" w:color="auto"/>
        </w:pBdr>
        <w:rPr>
          <w:rFonts w:eastAsiaTheme="minorEastAsia"/>
        </w:rPr>
      </w:pPr>
      <w:r>
        <w:t xml:space="preserve">Bài tập các bạn gửi về email: </w:t>
      </w:r>
      <w:hyperlink r:id="rId5">
        <w:r w:rsidRPr="784416A3">
          <w:rPr>
            <w:rStyle w:val="Hyperlink"/>
          </w:rPr>
          <w:t>cskh@talent5.com.vn</w:t>
        </w:r>
      </w:hyperlink>
      <w:r>
        <w:t xml:space="preserve"> với tiêu đề: DAK27_Ho ten_giai đoạn </w:t>
      </w:r>
      <w:r w:rsidR="001B766E">
        <w:t>4</w:t>
      </w:r>
      <w:r>
        <w:t xml:space="preserve">. Trong email đính kèm file </w:t>
      </w:r>
      <w:r w:rsidRPr="784416A3">
        <w:rPr>
          <w:b/>
          <w:bCs/>
        </w:rPr>
        <w:t>DAK27_Hoten_GĐ</w:t>
      </w:r>
      <w:r w:rsidR="001B766E">
        <w:rPr>
          <w:b/>
          <w:bCs/>
        </w:rPr>
        <w:t>4</w:t>
      </w:r>
      <w:r w:rsidRPr="784416A3">
        <w:rPr>
          <w:b/>
          <w:bCs/>
        </w:rPr>
        <w:t xml:space="preserve">.rar </w:t>
      </w:r>
      <w:r>
        <w:t>bên trên.</w:t>
      </w:r>
    </w:p>
    <w:p w14:paraId="792B8F86" w14:textId="77777777" w:rsidR="00D86434" w:rsidRDefault="00D86434" w:rsidP="00D86434">
      <w:pPr>
        <w:pStyle w:val="ListParagraph"/>
        <w:numPr>
          <w:ilvl w:val="0"/>
          <w:numId w:val="1"/>
        </w:numPr>
        <w:rPr>
          <w:rFonts w:eastAsiaTheme="minorEastAsia"/>
          <w:b/>
          <w:bCs/>
          <w:color w:val="FF0000"/>
        </w:rPr>
      </w:pPr>
      <w:r w:rsidRPr="784416A3">
        <w:rPr>
          <w:b/>
          <w:bCs/>
          <w:color w:val="FF0000"/>
        </w:rPr>
        <w:t>Lưu ý: Bài tập gửi về trước hạn chót đã thông báo trong buổi Online meeting đầu tiên.</w:t>
      </w:r>
    </w:p>
    <w:p w14:paraId="10616B66" w14:textId="599760A4" w:rsidR="00664EC6" w:rsidRDefault="00664EC6" w:rsidP="008503EA">
      <w:pPr>
        <w:ind w:left="360"/>
      </w:pPr>
    </w:p>
    <w:p w14:paraId="1C89D602" w14:textId="66761E93" w:rsidR="00C05E97" w:rsidRPr="00C05E97" w:rsidRDefault="00C05E97" w:rsidP="00C05E97">
      <w:pPr>
        <w:pStyle w:val="ListParagraph"/>
        <w:numPr>
          <w:ilvl w:val="0"/>
          <w:numId w:val="8"/>
        </w:numPr>
        <w:rPr>
          <w:b/>
          <w:bCs/>
          <w:sz w:val="32"/>
          <w:szCs w:val="32"/>
        </w:rPr>
      </w:pPr>
      <w:r w:rsidRPr="00C05E97">
        <w:rPr>
          <w:b/>
          <w:bCs/>
          <w:sz w:val="32"/>
          <w:szCs w:val="32"/>
        </w:rPr>
        <w:t>Cách đánh giá kết quả cuối cùng của dự án</w:t>
      </w:r>
      <w:r w:rsidR="003A5208" w:rsidRPr="00C05E97">
        <w:rPr>
          <w:b/>
          <w:bCs/>
          <w:sz w:val="32"/>
          <w:szCs w:val="32"/>
        </w:rPr>
        <w:t xml:space="preserve"> </w:t>
      </w:r>
    </w:p>
    <w:p w14:paraId="09CA8621" w14:textId="3F50DF0D" w:rsidR="003A5208" w:rsidRDefault="003A5208" w:rsidP="00414CCD">
      <w:r>
        <w:t>Mục tiêu của dự án cuối cùng là xây dựng được chương trình hoàn chỉnh này, do đó cách chấm điểm giai đoạn cuối cùng như sau:</w:t>
      </w:r>
    </w:p>
    <w:p w14:paraId="6990434D" w14:textId="26B7CF3D" w:rsidR="00C55584" w:rsidRDefault="00C55584" w:rsidP="00C55584">
      <w:pPr>
        <w:rPr>
          <w:b/>
          <w:bCs/>
        </w:rPr>
      </w:pPr>
      <w:r>
        <w:rPr>
          <w:b/>
          <w:bCs/>
        </w:rPr>
        <w:t>Kết quả</w:t>
      </w:r>
      <w:r w:rsidR="00A36317">
        <w:rPr>
          <w:b/>
          <w:bCs/>
        </w:rPr>
        <w:t xml:space="preserve"> cuối khóa</w:t>
      </w:r>
      <w:r>
        <w:rPr>
          <w:b/>
          <w:bCs/>
        </w:rPr>
        <w:t xml:space="preserve"> được đánh giá là đạt khi:</w:t>
      </w:r>
    </w:p>
    <w:p w14:paraId="5E72C91F" w14:textId="4D0120B7" w:rsidR="00C55584" w:rsidRPr="003D0585" w:rsidRDefault="00C55584" w:rsidP="00C55584">
      <w:pPr>
        <w:pStyle w:val="ListParagraph"/>
        <w:numPr>
          <w:ilvl w:val="0"/>
          <w:numId w:val="4"/>
        </w:numPr>
      </w:pPr>
      <w:r w:rsidRPr="003D0585">
        <w:t>Đáp ứng đầy đủ toàn bộ các yêu cầu đầu ra như mô tả</w:t>
      </w:r>
      <w:r w:rsidR="00C05E97">
        <w:t>/</w:t>
      </w:r>
    </w:p>
    <w:p w14:paraId="749A9688" w14:textId="77777777" w:rsidR="00C55584" w:rsidRPr="003D0585" w:rsidRDefault="00C55584" w:rsidP="00C55584">
      <w:pPr>
        <w:pStyle w:val="ListParagraph"/>
        <w:numPr>
          <w:ilvl w:val="0"/>
          <w:numId w:val="4"/>
        </w:numPr>
      </w:pPr>
      <w:r w:rsidRPr="003D0585">
        <w:t>Format nộp bài, đặt tên file đúng quy định</w:t>
      </w:r>
    </w:p>
    <w:p w14:paraId="698DCB4D" w14:textId="44C2052D" w:rsidR="00C55584" w:rsidRDefault="00C55584" w:rsidP="00C55584">
      <w:pPr>
        <w:rPr>
          <w:b/>
          <w:bCs/>
        </w:rPr>
      </w:pPr>
      <w:r>
        <w:rPr>
          <w:b/>
          <w:bCs/>
        </w:rPr>
        <w:t>Kết quả được đánh giá không đạt khi:</w:t>
      </w:r>
      <w:r w:rsidR="009155C2">
        <w:rPr>
          <w:b/>
          <w:bCs/>
        </w:rPr>
        <w:t>s</w:t>
      </w:r>
    </w:p>
    <w:p w14:paraId="7FBD3863" w14:textId="77777777" w:rsidR="00C55584" w:rsidRDefault="00C55584" w:rsidP="00C55584">
      <w:pPr>
        <w:pStyle w:val="ListParagraph"/>
        <w:numPr>
          <w:ilvl w:val="0"/>
          <w:numId w:val="5"/>
        </w:numPr>
      </w:pPr>
      <w:r w:rsidRPr="003D0585">
        <w:t>Một trong các yếu tố trên bị vi phạm</w:t>
      </w:r>
    </w:p>
    <w:p w14:paraId="192931FE" w14:textId="7F807A1D" w:rsidR="00C55584" w:rsidRDefault="00C55584" w:rsidP="00C55584">
      <w:r w:rsidRPr="00341E89">
        <w:rPr>
          <w:b/>
          <w:bCs/>
        </w:rPr>
        <w:t>Ghi chú:</w:t>
      </w:r>
      <w:r>
        <w:t xml:space="preserve"> Trong dự án đánh giá trên kết quả </w:t>
      </w:r>
      <w:r w:rsidR="008503EA">
        <w:t xml:space="preserve">cuối cùng </w:t>
      </w:r>
      <w:r>
        <w:t>quy đổi ra điểm như sau</w:t>
      </w:r>
      <w:r w:rsidR="008503EA">
        <w:t>:</w:t>
      </w:r>
    </w:p>
    <w:p w14:paraId="5C6F92D9" w14:textId="77777777" w:rsidR="00C55584" w:rsidRDefault="00C55584" w:rsidP="00C55584">
      <w:pPr>
        <w:pStyle w:val="ListParagraph"/>
        <w:numPr>
          <w:ilvl w:val="0"/>
          <w:numId w:val="6"/>
        </w:numPr>
      </w:pPr>
      <w:r w:rsidRPr="00341E89">
        <w:rPr>
          <w:b/>
          <w:bCs/>
        </w:rPr>
        <w:t>Không đạt</w:t>
      </w:r>
      <w:r>
        <w:t xml:space="preserve"> tính là 0 điểm</w:t>
      </w:r>
    </w:p>
    <w:p w14:paraId="1FF45E4F" w14:textId="77777777" w:rsidR="00C05E97" w:rsidRDefault="00C55584" w:rsidP="00C55584">
      <w:pPr>
        <w:pStyle w:val="ListParagraph"/>
        <w:numPr>
          <w:ilvl w:val="0"/>
          <w:numId w:val="6"/>
        </w:numPr>
      </w:pPr>
      <w:r w:rsidRPr="00341E89">
        <w:rPr>
          <w:b/>
          <w:bCs/>
        </w:rPr>
        <w:t xml:space="preserve">Đạt </w:t>
      </w:r>
      <w:r>
        <w:t>tính là 10 điểm</w:t>
      </w:r>
    </w:p>
    <w:p w14:paraId="3F6163CD" w14:textId="26EE530A" w:rsidR="00C55584" w:rsidRDefault="00C55584" w:rsidP="00C05E97">
      <w:r>
        <w:t xml:space="preserve"> </w:t>
      </w:r>
    </w:p>
    <w:p w14:paraId="3DAB23FC" w14:textId="696370E1" w:rsidR="00C55584" w:rsidRPr="00C05E97" w:rsidRDefault="00C05E97" w:rsidP="00C05E97">
      <w:pPr>
        <w:pStyle w:val="ListParagraph"/>
        <w:numPr>
          <w:ilvl w:val="0"/>
          <w:numId w:val="8"/>
        </w:numPr>
        <w:rPr>
          <w:b/>
          <w:bCs/>
          <w:sz w:val="32"/>
          <w:szCs w:val="32"/>
        </w:rPr>
      </w:pPr>
      <w:r w:rsidRPr="00C05E97">
        <w:rPr>
          <w:b/>
          <w:bCs/>
          <w:sz w:val="32"/>
          <w:szCs w:val="32"/>
        </w:rPr>
        <w:t xml:space="preserve">Yêu cầu của dự án </w:t>
      </w:r>
    </w:p>
    <w:p w14:paraId="23AB41D1" w14:textId="064BBBC8" w:rsidR="00414CCD" w:rsidRDefault="00D3309F" w:rsidP="00414CCD">
      <w:r>
        <w:t>Bạn thực hiện xây dựng phần mềm hoàn chỉnh sau đây:</w:t>
      </w:r>
    </w:p>
    <w:p w14:paraId="7C08B8CD" w14:textId="77777777" w:rsidR="00414CCD" w:rsidRDefault="00414CCD" w:rsidP="00414CCD">
      <w:r>
        <w:t>Khi chạy phần mềm, màn hình consonle hiển thị các lựa chọn</w:t>
      </w:r>
    </w:p>
    <w:p w14:paraId="46DB1FCF" w14:textId="7B7781A7" w:rsidR="002B65AB" w:rsidRPr="00414CCD" w:rsidRDefault="00414CCD" w:rsidP="00414CCD">
      <w:pPr>
        <w:rPr>
          <w:color w:val="0070C0"/>
        </w:rPr>
      </w:pPr>
      <w:r w:rsidRPr="00414CCD">
        <w:rPr>
          <w:color w:val="0070C0"/>
        </w:rPr>
        <w:t>1. Lấy dữ liệu trending</w:t>
      </w:r>
      <w:r w:rsidR="0075406A">
        <w:rPr>
          <w:color w:val="0070C0"/>
        </w:rPr>
        <w:t xml:space="preserve"> từ file</w:t>
      </w:r>
      <w:r w:rsidR="002B65AB">
        <w:rPr>
          <w:color w:val="0070C0"/>
        </w:rPr>
        <w:t xml:space="preserve">. </w:t>
      </w:r>
    </w:p>
    <w:p w14:paraId="1298C822" w14:textId="77777777" w:rsidR="00414CCD" w:rsidRPr="00414CCD" w:rsidRDefault="00414CCD" w:rsidP="00414CCD">
      <w:pPr>
        <w:rPr>
          <w:color w:val="0070C0"/>
        </w:rPr>
      </w:pPr>
      <w:r w:rsidRPr="00414CCD">
        <w:rPr>
          <w:color w:val="0070C0"/>
        </w:rPr>
        <w:t>2. Xuất báo cáo top 10 trending</w:t>
      </w:r>
    </w:p>
    <w:p w14:paraId="0A426C30" w14:textId="77777777" w:rsidR="00414CCD" w:rsidRPr="00414CCD" w:rsidRDefault="00414CCD" w:rsidP="00414CCD">
      <w:pPr>
        <w:rPr>
          <w:color w:val="0070C0"/>
        </w:rPr>
      </w:pPr>
      <w:r w:rsidRPr="00414CCD">
        <w:rPr>
          <w:color w:val="0070C0"/>
        </w:rPr>
        <w:t>3. Xuất báo cáo search keyword in 2020</w:t>
      </w:r>
    </w:p>
    <w:p w14:paraId="313D2AE1" w14:textId="77777777" w:rsidR="00414CCD" w:rsidRPr="00414CCD" w:rsidRDefault="00414CCD" w:rsidP="00414CCD">
      <w:pPr>
        <w:rPr>
          <w:color w:val="0070C0"/>
        </w:rPr>
      </w:pPr>
      <w:r w:rsidRPr="00414CCD">
        <w:rPr>
          <w:color w:val="0070C0"/>
        </w:rPr>
        <w:t>4. Vẽ biểu đồ line chart top 5 trending các từ khóa tìm kiếm nhiều nhất 2020</w:t>
      </w:r>
    </w:p>
    <w:p w14:paraId="12A2D17B" w14:textId="77777777" w:rsidR="00414CCD" w:rsidRPr="00414CCD" w:rsidRDefault="00414CCD" w:rsidP="00414CCD">
      <w:pPr>
        <w:rPr>
          <w:color w:val="0070C0"/>
        </w:rPr>
      </w:pPr>
      <w:r w:rsidRPr="00414CCD">
        <w:rPr>
          <w:color w:val="0070C0"/>
        </w:rPr>
        <w:t>5. Vẽ biểu đồ bar chart top 5 trending các từ khóa tìm kiếm nhiều nhất 2019</w:t>
      </w:r>
    </w:p>
    <w:p w14:paraId="0B4B2A10" w14:textId="77777777" w:rsidR="00414CCD" w:rsidRPr="00414CCD" w:rsidRDefault="00414CCD" w:rsidP="00414CCD">
      <w:pPr>
        <w:rPr>
          <w:color w:val="0070C0"/>
        </w:rPr>
      </w:pPr>
      <w:r w:rsidRPr="00414CCD">
        <w:rPr>
          <w:color w:val="0070C0"/>
        </w:rPr>
        <w:t>6. Thống kê tìm kiếm top trending 5 từ khóa trong 2 năm 2020, 2019</w:t>
      </w:r>
    </w:p>
    <w:p w14:paraId="5D995B23" w14:textId="77777777" w:rsidR="00414CCD" w:rsidRPr="00414CCD" w:rsidRDefault="00414CCD" w:rsidP="00414CCD">
      <w:pPr>
        <w:rPr>
          <w:color w:val="0070C0"/>
        </w:rPr>
      </w:pPr>
      <w:r w:rsidRPr="00414CCD">
        <w:rPr>
          <w:color w:val="0070C0"/>
        </w:rPr>
        <w:t>...</w:t>
      </w:r>
    </w:p>
    <w:p w14:paraId="5F4A37D0" w14:textId="49579577" w:rsidR="00414CCD" w:rsidRDefault="00414CCD" w:rsidP="00414CCD">
      <w:pPr>
        <w:rPr>
          <w:color w:val="0070C0"/>
        </w:rPr>
      </w:pPr>
      <w:r w:rsidRPr="00414CCD">
        <w:rPr>
          <w:color w:val="0070C0"/>
        </w:rPr>
        <w:lastRenderedPageBreak/>
        <w:t>9</w:t>
      </w:r>
      <w:r w:rsidR="00930F15">
        <w:rPr>
          <w:color w:val="0070C0"/>
        </w:rPr>
        <w:t>9</w:t>
      </w:r>
      <w:r w:rsidRPr="00414CCD">
        <w:rPr>
          <w:color w:val="0070C0"/>
        </w:rPr>
        <w:t>. Thoát</w:t>
      </w:r>
    </w:p>
    <w:p w14:paraId="49419177" w14:textId="577187E4" w:rsidR="00930F15" w:rsidRDefault="00930F15" w:rsidP="00414CCD">
      <w:pPr>
        <w:rPr>
          <w:color w:val="0070C0"/>
        </w:rPr>
      </w:pPr>
      <w:r>
        <w:rPr>
          <w:color w:val="0070C0"/>
        </w:rPr>
        <w:t>(Lưu ý: Sắp xếp hiển thị có ý đồ</w:t>
      </w:r>
    </w:p>
    <w:p w14:paraId="397715F6" w14:textId="6DC62D83" w:rsidR="00930F15" w:rsidRDefault="00930F15" w:rsidP="00414CCD">
      <w:pPr>
        <w:rPr>
          <w:color w:val="0070C0"/>
        </w:rPr>
      </w:pPr>
      <w:r>
        <w:rPr>
          <w:color w:val="0070C0"/>
        </w:rPr>
        <w:t>Hiển thị … để tách biệt phần Menu lựa chọn và phần Thoát</w:t>
      </w:r>
    </w:p>
    <w:p w14:paraId="66CCDE51" w14:textId="38B5EE1B" w:rsidR="00930F15" w:rsidRDefault="00930F15" w:rsidP="00414CCD">
      <w:pPr>
        <w:rPr>
          <w:color w:val="0070C0"/>
        </w:rPr>
      </w:pPr>
      <w:r>
        <w:rPr>
          <w:color w:val="0070C0"/>
        </w:rPr>
        <w:t>Hiển thị số 99 để làm số khác biệt hoàn toàn với các lựa chọn bên trên)</w:t>
      </w:r>
    </w:p>
    <w:p w14:paraId="367C538E" w14:textId="57D221D0" w:rsidR="00930F15" w:rsidRDefault="00930F15" w:rsidP="00414CCD">
      <w:pPr>
        <w:rPr>
          <w:color w:val="0070C0"/>
        </w:rPr>
      </w:pPr>
    </w:p>
    <w:p w14:paraId="336809AC" w14:textId="3FF93EC8" w:rsidR="00874088" w:rsidRPr="00414CCD" w:rsidRDefault="00874088" w:rsidP="00414CCD">
      <w:pPr>
        <w:rPr>
          <w:color w:val="0070C0"/>
        </w:rPr>
      </w:pPr>
      <w:r>
        <w:rPr>
          <w:color w:val="0070C0"/>
        </w:rPr>
        <w:t xml:space="preserve">Mô tả chi tiết chương trình như sau: </w:t>
      </w:r>
    </w:p>
    <w:p w14:paraId="28E333A4" w14:textId="77777777" w:rsidR="00414CCD" w:rsidRDefault="00414CCD" w:rsidP="00414CCD">
      <w:r>
        <w:t>Khi nhập vào các số, hệ thống thực thi các công việc tượng ứng với các số nhập vào</w:t>
      </w:r>
    </w:p>
    <w:p w14:paraId="2F40ED60" w14:textId="77777777" w:rsidR="00414CCD" w:rsidRDefault="00414CCD" w:rsidP="00414CCD">
      <w:r>
        <w:t xml:space="preserve">Ví dụ nhập số 1: thực hiện đọc file keytrends.xls (có thể fix tên file, hoặc nhập vào), nhập thời điểm tìm kiếm bắt đầu, và kết thúc. Thực hiện get dữ liệu từ google trend từ các điều kiện trên, lưu dữ liệu đã get được vào CSDL. </w:t>
      </w:r>
    </w:p>
    <w:p w14:paraId="68DF4AB3" w14:textId="77777777" w:rsidR="00414CCD" w:rsidRDefault="00414CCD" w:rsidP="00414CCD">
      <w:r>
        <w:t xml:space="preserve">Kết thúc lựa chọn 1, màn hình hiển thị lại các lựa chọn ban đầu. </w:t>
      </w:r>
    </w:p>
    <w:p w14:paraId="59419229" w14:textId="1EB86653" w:rsidR="00414CCD" w:rsidRDefault="00414CCD" w:rsidP="00414CCD">
      <w:r>
        <w:t>Kết thúc chương trình khi người dùng nhập vào 9</w:t>
      </w:r>
      <w:r w:rsidR="005C7B9C">
        <w:t>9</w:t>
      </w:r>
    </w:p>
    <w:p w14:paraId="233A469C" w14:textId="39CFCF07" w:rsidR="00E36348" w:rsidRDefault="00E36348" w:rsidP="00414CCD"/>
    <w:p w14:paraId="439126A1" w14:textId="6F2693A0" w:rsidR="00414CCD" w:rsidRPr="00414CCD" w:rsidRDefault="00414CCD" w:rsidP="00414CCD">
      <w:pPr>
        <w:rPr>
          <w:b/>
          <w:i/>
        </w:rPr>
      </w:pPr>
      <w:r w:rsidRPr="00414CCD">
        <w:rPr>
          <w:b/>
          <w:i/>
        </w:rPr>
        <w:t>Giải thích các bài tập nh</w:t>
      </w:r>
      <w:r w:rsidR="008F408E">
        <w:rPr>
          <w:b/>
          <w:i/>
        </w:rPr>
        <w:t xml:space="preserve">ỏ (các lựa chọn trong Menu) </w:t>
      </w:r>
    </w:p>
    <w:p w14:paraId="3283D25E" w14:textId="77777777" w:rsidR="00414CCD" w:rsidRDefault="00414CCD" w:rsidP="00414CCD">
      <w:r w:rsidRPr="000870E9">
        <w:rPr>
          <w:b/>
        </w:rPr>
        <w:t>1</w:t>
      </w:r>
      <w:r>
        <w:t xml:space="preserve">. Khi nhập vào 1, thực hiện nhập tên file excel key trending. </w:t>
      </w:r>
    </w:p>
    <w:p w14:paraId="062A3EDD" w14:textId="1A0DA984" w:rsidR="00414CCD" w:rsidRDefault="00414CCD" w:rsidP="00A772F5">
      <w:pPr>
        <w:pStyle w:val="ListParagraph"/>
        <w:numPr>
          <w:ilvl w:val="0"/>
          <w:numId w:val="2"/>
        </w:numPr>
      </w:pPr>
      <w:r>
        <w:t>Nhập khoảng thời gian lấy dữ liệu (from_date, to_date), dữ liệu nhập vào có từ đầu năm 2019, đến nay</w:t>
      </w:r>
    </w:p>
    <w:p w14:paraId="1DBA482E" w14:textId="6459600E" w:rsidR="00414CCD" w:rsidRDefault="00414CCD" w:rsidP="00A772F5">
      <w:pPr>
        <w:pStyle w:val="ListParagraph"/>
        <w:numPr>
          <w:ilvl w:val="0"/>
          <w:numId w:val="2"/>
        </w:numPr>
      </w:pPr>
      <w:r>
        <w:t>Check file tồn tại hay không, đúng định dạng không.</w:t>
      </w:r>
    </w:p>
    <w:p w14:paraId="0E6FC06A" w14:textId="1E1E3A66" w:rsidR="00414CCD" w:rsidRDefault="00414CCD" w:rsidP="00A772F5">
      <w:pPr>
        <w:pStyle w:val="ListParagraph"/>
        <w:numPr>
          <w:ilvl w:val="0"/>
          <w:numId w:val="2"/>
        </w:numPr>
      </w:pPr>
      <w:r>
        <w:t>Tiến hành đọc file, lấy dữ liệu google với key đọc từ file và time frame được nhập vào</w:t>
      </w:r>
    </w:p>
    <w:p w14:paraId="703562B8" w14:textId="5CC7DB42" w:rsidR="00414CCD" w:rsidRDefault="00414CCD" w:rsidP="00A772F5">
      <w:pPr>
        <w:pStyle w:val="ListParagraph"/>
        <w:numPr>
          <w:ilvl w:val="0"/>
          <w:numId w:val="2"/>
        </w:numPr>
      </w:pPr>
      <w:r>
        <w:t xml:space="preserve">Insert dữ liệu lấy được vào </w:t>
      </w:r>
      <w:r w:rsidR="00A772F5">
        <w:t>Cơ sở dữ liệu</w:t>
      </w:r>
    </w:p>
    <w:p w14:paraId="1DF66D26" w14:textId="722E9C82" w:rsidR="00414CCD" w:rsidRDefault="00414CCD" w:rsidP="00414CCD">
      <w:r w:rsidRPr="000870E9">
        <w:rPr>
          <w:b/>
        </w:rPr>
        <w:t>2</w:t>
      </w:r>
      <w:r>
        <w:t xml:space="preserve">. Khi nhập vào 2, thực hiện xuất báo cáo 10 từ khóa tìm kiếm nhiều nhất trên toàn hệ thống, </w:t>
      </w:r>
      <w:r w:rsidR="00CC1C3E">
        <w:t>sắp xếp</w:t>
      </w:r>
      <w:r>
        <w:t xml:space="preserve"> theo từ khóa tìm kiếm nhiều nhất lên trên cùng.</w:t>
      </w:r>
    </w:p>
    <w:p w14:paraId="11C60BFF" w14:textId="2691FDC2" w:rsidR="00414CCD" w:rsidRDefault="00BC29B0" w:rsidP="00AF235D">
      <w:pPr>
        <w:pStyle w:val="ListParagraph"/>
        <w:numPr>
          <w:ilvl w:val="0"/>
          <w:numId w:val="2"/>
        </w:numPr>
      </w:pPr>
      <w:r>
        <w:t>Thông tin hiển thị g</w:t>
      </w:r>
      <w:r w:rsidR="00414CCD">
        <w:t>ồm các cột: STT, Keyword, Số lần tìm kiếm, Tháng tìm kiếm nhiều nhất</w:t>
      </w:r>
    </w:p>
    <w:p w14:paraId="75C6EA29" w14:textId="77777777" w:rsidR="00B61A15" w:rsidRDefault="00B61A15" w:rsidP="00414CCD">
      <w:r>
        <w:rPr>
          <w:noProof/>
        </w:rPr>
        <w:drawing>
          <wp:inline distT="0" distB="0" distL="0" distR="0" wp14:anchorId="0F9FB638" wp14:editId="7AB5E468">
            <wp:extent cx="5667375" cy="1543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67375" cy="1543050"/>
                    </a:xfrm>
                    <a:prstGeom prst="rect">
                      <a:avLst/>
                    </a:prstGeom>
                  </pic:spPr>
                </pic:pic>
              </a:graphicData>
            </a:graphic>
          </wp:inline>
        </w:drawing>
      </w:r>
    </w:p>
    <w:p w14:paraId="6B120D65" w14:textId="77777777" w:rsidR="00414CCD" w:rsidRDefault="00414CCD" w:rsidP="00414CCD">
      <w:r w:rsidRPr="000870E9">
        <w:rPr>
          <w:b/>
        </w:rPr>
        <w:t>3</w:t>
      </w:r>
      <w:r>
        <w:t>. Báo cáo các từ khóa search 2020 tại Việt Nam, nhóm theo loại từ khóa tìm kiếm (News, film, song, person, ...)</w:t>
      </w:r>
    </w:p>
    <w:p w14:paraId="2E98C81D" w14:textId="4F814633" w:rsidR="00414CCD" w:rsidRDefault="004945A3" w:rsidP="00A92664">
      <w:pPr>
        <w:pStyle w:val="ListParagraph"/>
        <w:numPr>
          <w:ilvl w:val="0"/>
          <w:numId w:val="2"/>
        </w:numPr>
      </w:pPr>
      <w:r>
        <w:t>Thông tin hiển thị g</w:t>
      </w:r>
      <w:r w:rsidR="00414CCD">
        <w:t>ồm các cột</w:t>
      </w:r>
      <w:r w:rsidR="002F6ECC">
        <w:t xml:space="preserve"> sau:</w:t>
      </w:r>
    </w:p>
    <w:p w14:paraId="3641D415" w14:textId="77777777" w:rsidR="00414CCD" w:rsidRDefault="00414CCD" w:rsidP="00414CCD">
      <w:r>
        <w:tab/>
        <w:t>STT, Keyword, tháng 1, tháng 2, tháng 3, tháng 4, tháng 5, tháng 6, tháng 7, tháng 8, tháng 9, tháng 10, tháng 11, tháng 12</w:t>
      </w:r>
    </w:p>
    <w:p w14:paraId="1671F16A" w14:textId="77777777" w:rsidR="00B61A15" w:rsidRDefault="00B61A15" w:rsidP="00414CCD">
      <w:r>
        <w:rPr>
          <w:noProof/>
        </w:rPr>
        <w:lastRenderedPageBreak/>
        <w:drawing>
          <wp:inline distT="0" distB="0" distL="0" distR="0" wp14:anchorId="7582F7D5" wp14:editId="2175D301">
            <wp:extent cx="5943600" cy="6661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66115"/>
                    </a:xfrm>
                    <a:prstGeom prst="rect">
                      <a:avLst/>
                    </a:prstGeom>
                  </pic:spPr>
                </pic:pic>
              </a:graphicData>
            </a:graphic>
          </wp:inline>
        </w:drawing>
      </w:r>
    </w:p>
    <w:p w14:paraId="2C47236F" w14:textId="77777777" w:rsidR="00414CCD" w:rsidRDefault="000870E9" w:rsidP="00414CCD">
      <w:r w:rsidRPr="000870E9">
        <w:rPr>
          <w:b/>
        </w:rPr>
        <w:t>4</w:t>
      </w:r>
      <w:r>
        <w:t xml:space="preserve">. </w:t>
      </w:r>
      <w:r w:rsidRPr="000870E9">
        <w:t>Vẽ biểu đồ line chart top 5 trending các từ khóa tìm kiếm nhiều nhất 2020</w:t>
      </w:r>
    </w:p>
    <w:p w14:paraId="40272E71" w14:textId="77777777" w:rsidR="000870E9" w:rsidRDefault="000870E9" w:rsidP="00414CCD">
      <w:r>
        <w:rPr>
          <w:noProof/>
        </w:rPr>
        <w:drawing>
          <wp:inline distT="0" distB="0" distL="0" distR="0" wp14:anchorId="2AC426A1" wp14:editId="2D7B6C53">
            <wp:extent cx="4572000" cy="278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2781300"/>
                    </a:xfrm>
                    <a:prstGeom prst="rect">
                      <a:avLst/>
                    </a:prstGeom>
                  </pic:spPr>
                </pic:pic>
              </a:graphicData>
            </a:graphic>
          </wp:inline>
        </w:drawing>
      </w:r>
    </w:p>
    <w:p w14:paraId="3A2D8C14" w14:textId="77777777" w:rsidR="000870E9" w:rsidRDefault="000870E9" w:rsidP="00414CCD">
      <w:r w:rsidRPr="000870E9">
        <w:rPr>
          <w:b/>
        </w:rPr>
        <w:t>5</w:t>
      </w:r>
      <w:r>
        <w:t xml:space="preserve">. </w:t>
      </w:r>
      <w:r w:rsidRPr="000870E9">
        <w:t>Vẽ biểu đồ bar chart top 5 trending các từ khóa tìm kiếm nhiều nhất 2019</w:t>
      </w:r>
    </w:p>
    <w:p w14:paraId="0063ABBE" w14:textId="77777777" w:rsidR="000870E9" w:rsidRDefault="000870E9" w:rsidP="00414CCD">
      <w:r>
        <w:rPr>
          <w:noProof/>
        </w:rPr>
        <w:drawing>
          <wp:inline distT="0" distB="0" distL="0" distR="0" wp14:anchorId="627D7EFF" wp14:editId="0FB07FF1">
            <wp:extent cx="4648200" cy="2724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48200" cy="2724150"/>
                    </a:xfrm>
                    <a:prstGeom prst="rect">
                      <a:avLst/>
                    </a:prstGeom>
                  </pic:spPr>
                </pic:pic>
              </a:graphicData>
            </a:graphic>
          </wp:inline>
        </w:drawing>
      </w:r>
    </w:p>
    <w:p w14:paraId="0AC04EA6" w14:textId="77777777" w:rsidR="000870E9" w:rsidRDefault="000870E9" w:rsidP="00414CCD">
      <w:r w:rsidRPr="000870E9">
        <w:rPr>
          <w:b/>
        </w:rPr>
        <w:t>6</w:t>
      </w:r>
      <w:r>
        <w:t xml:space="preserve">. </w:t>
      </w:r>
      <w:r w:rsidRPr="000870E9">
        <w:t>Thống kê tìm kiếm top trending 5 từ khóa trong 2 năm 2020, 2019</w:t>
      </w:r>
    </w:p>
    <w:p w14:paraId="0E95F9BF" w14:textId="77777777" w:rsidR="000870E9" w:rsidRDefault="000870E9" w:rsidP="00414CCD">
      <w:r>
        <w:rPr>
          <w:noProof/>
        </w:rPr>
        <w:lastRenderedPageBreak/>
        <w:drawing>
          <wp:inline distT="0" distB="0" distL="0" distR="0" wp14:anchorId="680D1D64" wp14:editId="1C2409B7">
            <wp:extent cx="5505450" cy="201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05450" cy="2019300"/>
                    </a:xfrm>
                    <a:prstGeom prst="rect">
                      <a:avLst/>
                    </a:prstGeom>
                  </pic:spPr>
                </pic:pic>
              </a:graphicData>
            </a:graphic>
          </wp:inline>
        </w:drawing>
      </w:r>
    </w:p>
    <w:p w14:paraId="2A9AC229" w14:textId="42FE9D36" w:rsidR="002167CB" w:rsidRDefault="00414CCD" w:rsidP="00414CCD">
      <w:r w:rsidRPr="000870E9">
        <w:rPr>
          <w:b/>
        </w:rPr>
        <w:t>9</w:t>
      </w:r>
      <w:r w:rsidR="002B65AB">
        <w:rPr>
          <w:b/>
        </w:rPr>
        <w:t>9</w:t>
      </w:r>
      <w:r w:rsidRPr="000870E9">
        <w:rPr>
          <w:b/>
        </w:rPr>
        <w:t>.</w:t>
      </w:r>
      <w:r>
        <w:t xml:space="preserve"> </w:t>
      </w:r>
      <w:r w:rsidR="000870E9">
        <w:t>N</w:t>
      </w:r>
      <w:r>
        <w:t>hập vào 9</w:t>
      </w:r>
      <w:r w:rsidR="002B65AB">
        <w:t>9</w:t>
      </w:r>
      <w:r>
        <w:t>, hệ thống kết thúc.</w:t>
      </w:r>
      <w:r>
        <w:tab/>
      </w:r>
    </w:p>
    <w:sectPr w:rsidR="002167CB" w:rsidSect="00414CCD">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02A15"/>
    <w:multiLevelType w:val="hybridMultilevel"/>
    <w:tmpl w:val="229E8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A56BF6"/>
    <w:multiLevelType w:val="hybridMultilevel"/>
    <w:tmpl w:val="2B606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745CCF"/>
    <w:multiLevelType w:val="hybridMultilevel"/>
    <w:tmpl w:val="1EBEE336"/>
    <w:lvl w:ilvl="0" w:tplc="AD38C8B4">
      <w:start w:val="1"/>
      <w:numFmt w:val="decimal"/>
      <w:lvlText w:val="%1."/>
      <w:lvlJc w:val="left"/>
      <w:pPr>
        <w:ind w:left="1080" w:hanging="360"/>
      </w:pPr>
      <w:rPr>
        <w:rFonts w:hint="default"/>
      </w:rPr>
    </w:lvl>
    <w:lvl w:ilvl="1" w:tplc="042A0019">
      <w:start w:val="1"/>
      <w:numFmt w:val="lowerLetter"/>
      <w:lvlText w:val="%2."/>
      <w:lvlJc w:val="left"/>
      <w:pPr>
        <w:ind w:left="1800" w:hanging="360"/>
      </w:pPr>
    </w:lvl>
    <w:lvl w:ilvl="2" w:tplc="042A001B">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 w15:restartNumberingAfterBreak="0">
    <w:nsid w:val="54562A4B"/>
    <w:multiLevelType w:val="hybridMultilevel"/>
    <w:tmpl w:val="15DE49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06B43"/>
    <w:multiLevelType w:val="hybridMultilevel"/>
    <w:tmpl w:val="4FD88C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0492289"/>
    <w:multiLevelType w:val="hybridMultilevel"/>
    <w:tmpl w:val="12EEB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DE6007"/>
    <w:multiLevelType w:val="hybridMultilevel"/>
    <w:tmpl w:val="58042B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4A33DE"/>
    <w:multiLevelType w:val="hybridMultilevel"/>
    <w:tmpl w:val="CC705FA0"/>
    <w:lvl w:ilvl="0" w:tplc="2F7AB26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981692"/>
    <w:multiLevelType w:val="hybridMultilevel"/>
    <w:tmpl w:val="34E0D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8"/>
  </w:num>
  <w:num w:numId="6">
    <w:abstractNumId w:val="7"/>
  </w:num>
  <w:num w:numId="7">
    <w:abstractNumId w:val="3"/>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DA3Nzc1MTA1MbNU0lEKTi0uzszPAykwrAUAQaKzpCwAAAA="/>
  </w:docVars>
  <w:rsids>
    <w:rsidRoot w:val="00414CCD"/>
    <w:rsid w:val="000870E9"/>
    <w:rsid w:val="0017331C"/>
    <w:rsid w:val="001B766E"/>
    <w:rsid w:val="002167CB"/>
    <w:rsid w:val="002B65AB"/>
    <w:rsid w:val="002F6ECC"/>
    <w:rsid w:val="0036354E"/>
    <w:rsid w:val="003A5208"/>
    <w:rsid w:val="003B5912"/>
    <w:rsid w:val="00414CCD"/>
    <w:rsid w:val="004945A3"/>
    <w:rsid w:val="00495881"/>
    <w:rsid w:val="005C7B9C"/>
    <w:rsid w:val="00664EC6"/>
    <w:rsid w:val="006A00D4"/>
    <w:rsid w:val="006F66D0"/>
    <w:rsid w:val="0075406A"/>
    <w:rsid w:val="008503EA"/>
    <w:rsid w:val="00874088"/>
    <w:rsid w:val="008F408E"/>
    <w:rsid w:val="009155C2"/>
    <w:rsid w:val="00930F15"/>
    <w:rsid w:val="00973EF8"/>
    <w:rsid w:val="009868A9"/>
    <w:rsid w:val="00A36317"/>
    <w:rsid w:val="00A772F5"/>
    <w:rsid w:val="00A92664"/>
    <w:rsid w:val="00AF235D"/>
    <w:rsid w:val="00B61A15"/>
    <w:rsid w:val="00B76F54"/>
    <w:rsid w:val="00B80BAC"/>
    <w:rsid w:val="00BC29B0"/>
    <w:rsid w:val="00C05E97"/>
    <w:rsid w:val="00C11A49"/>
    <w:rsid w:val="00C55584"/>
    <w:rsid w:val="00CC1C3E"/>
    <w:rsid w:val="00D3309F"/>
    <w:rsid w:val="00D86434"/>
    <w:rsid w:val="00E36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2779D"/>
  <w15:chartTrackingRefBased/>
  <w15:docId w15:val="{135E507A-1F5C-4D49-83FE-BE3C5F364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0BAC"/>
    <w:pPr>
      <w:ind w:left="720"/>
      <w:contextualSpacing/>
    </w:pPr>
  </w:style>
  <w:style w:type="character" w:styleId="Hyperlink">
    <w:name w:val="Hyperlink"/>
    <w:basedOn w:val="DefaultParagraphFont"/>
    <w:uiPriority w:val="99"/>
    <w:unhideWhenUsed/>
    <w:rsid w:val="00B80BA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mailto:cskh@talent5.com.vn"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3</TotalTime>
  <Pages>4</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ht</dc:creator>
  <cp:keywords/>
  <dc:description/>
  <cp:lastModifiedBy>Huy Le</cp:lastModifiedBy>
  <cp:revision>52</cp:revision>
  <dcterms:created xsi:type="dcterms:W3CDTF">2021-01-26T15:54:00Z</dcterms:created>
  <dcterms:modified xsi:type="dcterms:W3CDTF">2021-03-15T14:51:00Z</dcterms:modified>
</cp:coreProperties>
</file>